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19FE5E" w14:textId="0F734602" w:rsidR="000F033E" w:rsidRPr="00897CF6" w:rsidRDefault="00274341">
      <w:pPr>
        <w:rPr>
          <w:b/>
          <w:bCs/>
        </w:rPr>
      </w:pPr>
      <w:r>
        <w:rPr>
          <w:b/>
          <w:bCs/>
        </w:rPr>
        <w:t xml:space="preserve">Basic </w:t>
      </w:r>
      <w:r w:rsidR="00BD05FC" w:rsidRPr="00897CF6">
        <w:rPr>
          <w:b/>
          <w:bCs/>
        </w:rPr>
        <w:t>Programming Concepts for Arduino with tasks:</w:t>
      </w:r>
    </w:p>
    <w:p w14:paraId="0A141CC6" w14:textId="3AB58470" w:rsidR="00897CF6" w:rsidRPr="00897CF6" w:rsidRDefault="00897CF6" w:rsidP="00897CF6">
      <w:pPr>
        <w:pStyle w:val="ListParagraph"/>
        <w:numPr>
          <w:ilvl w:val="0"/>
          <w:numId w:val="1"/>
        </w:numPr>
        <w:rPr>
          <w:b/>
          <w:bCs/>
        </w:rPr>
      </w:pPr>
      <w:r w:rsidRPr="00897CF6">
        <w:rPr>
          <w:b/>
          <w:bCs/>
        </w:rPr>
        <w:t>Comments:</w:t>
      </w:r>
    </w:p>
    <w:p w14:paraId="60A68750" w14:textId="3B37DE60" w:rsidR="00897CF6" w:rsidRPr="00D5634C" w:rsidRDefault="00897CF6" w:rsidP="00897CF6">
      <w:pPr>
        <w:pStyle w:val="ListParagraph"/>
        <w:numPr>
          <w:ilvl w:val="1"/>
          <w:numId w:val="1"/>
        </w:numPr>
        <w:rPr>
          <w:u w:val="single"/>
        </w:rPr>
      </w:pPr>
      <w:r w:rsidRPr="00D5634C">
        <w:rPr>
          <w:u w:val="single"/>
        </w:rPr>
        <w:t>1.1_intro_to_coding_interface (just an example of the interface</w:t>
      </w:r>
      <w:r w:rsidR="00764EC6" w:rsidRPr="00D5634C">
        <w:rPr>
          <w:u w:val="single"/>
        </w:rPr>
        <w:t>)</w:t>
      </w:r>
    </w:p>
    <w:p w14:paraId="15AE95C1" w14:textId="52155065" w:rsidR="000338C8" w:rsidRDefault="000338C8" w:rsidP="000338C8">
      <w:pPr>
        <w:pStyle w:val="ListParagraph"/>
        <w:numPr>
          <w:ilvl w:val="0"/>
          <w:numId w:val="1"/>
        </w:numPr>
        <w:rPr>
          <w:b/>
          <w:bCs/>
        </w:rPr>
      </w:pPr>
      <w:r w:rsidRPr="000338C8">
        <w:rPr>
          <w:b/>
          <w:bCs/>
        </w:rPr>
        <w:t>Procedural Coding</w:t>
      </w:r>
    </w:p>
    <w:p w14:paraId="16BA19A5" w14:textId="72BC7641" w:rsidR="000338C8" w:rsidRPr="00D5634C" w:rsidRDefault="000338C8" w:rsidP="000338C8">
      <w:pPr>
        <w:pStyle w:val="ListParagraph"/>
        <w:numPr>
          <w:ilvl w:val="1"/>
          <w:numId w:val="1"/>
        </w:numPr>
        <w:rPr>
          <w:u w:val="single"/>
        </w:rPr>
      </w:pPr>
      <w:r w:rsidRPr="00D5634C">
        <w:rPr>
          <w:u w:val="single"/>
        </w:rPr>
        <w:t>1.4_three_led_solution_challenge_one</w:t>
      </w:r>
    </w:p>
    <w:p w14:paraId="40A08BA1" w14:textId="77777777" w:rsidR="00897CF6" w:rsidRPr="00897CF6" w:rsidRDefault="00897CF6" w:rsidP="00897CF6">
      <w:pPr>
        <w:pStyle w:val="ListParagraph"/>
        <w:numPr>
          <w:ilvl w:val="0"/>
          <w:numId w:val="1"/>
        </w:numPr>
        <w:rPr>
          <w:b/>
          <w:bCs/>
        </w:rPr>
      </w:pPr>
      <w:r w:rsidRPr="00897CF6">
        <w:rPr>
          <w:b/>
          <w:bCs/>
        </w:rPr>
        <w:t>Variables</w:t>
      </w:r>
    </w:p>
    <w:p w14:paraId="48D9802F" w14:textId="62D7D9A0" w:rsidR="000338C8" w:rsidRDefault="000338C8" w:rsidP="00274341">
      <w:pPr>
        <w:pStyle w:val="ListParagraph"/>
        <w:numPr>
          <w:ilvl w:val="1"/>
          <w:numId w:val="1"/>
        </w:numPr>
      </w:pPr>
      <w:r>
        <w:t>Introduction:</w:t>
      </w:r>
    </w:p>
    <w:p w14:paraId="1E4E80AA" w14:textId="606975CF" w:rsidR="00274341" w:rsidRPr="00D5634C" w:rsidRDefault="00274341" w:rsidP="000338C8">
      <w:pPr>
        <w:pStyle w:val="ListParagraph"/>
        <w:numPr>
          <w:ilvl w:val="2"/>
          <w:numId w:val="1"/>
        </w:numPr>
        <w:rPr>
          <w:u w:val="single"/>
        </w:rPr>
      </w:pPr>
      <w:r w:rsidRPr="00D5634C">
        <w:rPr>
          <w:u w:val="single"/>
        </w:rPr>
        <w:t>1.2_flash_led_no_variables</w:t>
      </w:r>
    </w:p>
    <w:p w14:paraId="29DDC9D2" w14:textId="3241FFF1" w:rsidR="000338C8" w:rsidRDefault="00274341" w:rsidP="000338C8">
      <w:pPr>
        <w:pStyle w:val="ListParagraph"/>
        <w:numPr>
          <w:ilvl w:val="2"/>
          <w:numId w:val="1"/>
        </w:numPr>
        <w:rPr>
          <w:u w:val="single"/>
        </w:rPr>
      </w:pPr>
      <w:r w:rsidRPr="00D5634C">
        <w:rPr>
          <w:u w:val="single"/>
        </w:rPr>
        <w:t>1.3_flash_led_with_variables</w:t>
      </w:r>
    </w:p>
    <w:p w14:paraId="29048C3B" w14:textId="70F59598" w:rsidR="004A431C" w:rsidRPr="00D5634C" w:rsidRDefault="004A431C" w:rsidP="000338C8">
      <w:pPr>
        <w:pStyle w:val="ListParagraph"/>
        <w:numPr>
          <w:ilvl w:val="2"/>
          <w:numId w:val="1"/>
        </w:numPr>
        <w:rPr>
          <w:u w:val="single"/>
        </w:rPr>
      </w:pPr>
      <w:proofErr w:type="spellStart"/>
      <w:r w:rsidRPr="004A431C">
        <w:rPr>
          <w:u w:val="single"/>
        </w:rPr>
        <w:t>pot_serial_display_analog_with_map</w:t>
      </w:r>
      <w:proofErr w:type="spellEnd"/>
    </w:p>
    <w:p w14:paraId="72597EE4" w14:textId="4F714530" w:rsidR="004A431C" w:rsidRDefault="00764EC6" w:rsidP="004A431C">
      <w:pPr>
        <w:pStyle w:val="ListParagraph"/>
        <w:numPr>
          <w:ilvl w:val="1"/>
          <w:numId w:val="1"/>
        </w:numPr>
      </w:pPr>
      <w:r>
        <w:t>Math with Variables</w:t>
      </w:r>
    </w:p>
    <w:p w14:paraId="5C5BACC6" w14:textId="24AD5442" w:rsidR="00764EC6" w:rsidRPr="00274341" w:rsidRDefault="00764EC6" w:rsidP="000338C8">
      <w:pPr>
        <w:pStyle w:val="ListParagraph"/>
        <w:numPr>
          <w:ilvl w:val="1"/>
          <w:numId w:val="1"/>
        </w:numPr>
      </w:pPr>
      <w:r>
        <w:t>Comparisons with Variables</w:t>
      </w:r>
    </w:p>
    <w:p w14:paraId="70390733" w14:textId="2B8CE620" w:rsidR="00897CF6" w:rsidRDefault="00897CF6" w:rsidP="00897CF6">
      <w:pPr>
        <w:pStyle w:val="ListParagraph"/>
        <w:numPr>
          <w:ilvl w:val="0"/>
          <w:numId w:val="1"/>
        </w:numPr>
        <w:rPr>
          <w:b/>
          <w:bCs/>
        </w:rPr>
      </w:pPr>
      <w:r w:rsidRPr="00897CF6">
        <w:rPr>
          <w:b/>
          <w:bCs/>
        </w:rPr>
        <w:t>The Serial Monitor</w:t>
      </w:r>
    </w:p>
    <w:p w14:paraId="576530EA" w14:textId="73DC49AB" w:rsidR="0093766E" w:rsidRDefault="0093766E" w:rsidP="0093766E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 w:rsidRPr="00D5634C">
        <w:rPr>
          <w:u w:val="single"/>
        </w:rPr>
        <w:t>Button_State</w:t>
      </w:r>
      <w:proofErr w:type="spellEnd"/>
    </w:p>
    <w:p w14:paraId="65031E21" w14:textId="1D7724A6" w:rsidR="004A431C" w:rsidRPr="00D5634C" w:rsidRDefault="004A431C" w:rsidP="0093766E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 w:rsidRPr="004A431C">
        <w:rPr>
          <w:u w:val="single"/>
        </w:rPr>
        <w:t>pot_serial_display_analog</w:t>
      </w:r>
      <w:proofErr w:type="spellEnd"/>
    </w:p>
    <w:p w14:paraId="56D6253D" w14:textId="09BC6D85" w:rsidR="00897CF6" w:rsidRPr="00897CF6" w:rsidRDefault="000338C8" w:rsidP="00897CF6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ructures</w:t>
      </w:r>
    </w:p>
    <w:p w14:paraId="1D999564" w14:textId="0EA9DEB1" w:rsidR="0093766E" w:rsidRPr="00D5634C" w:rsidRDefault="0093766E" w:rsidP="000338C8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 w:rsidRPr="00D5634C">
        <w:rPr>
          <w:u w:val="single"/>
        </w:rPr>
        <w:t>Button_State_with_led</w:t>
      </w:r>
      <w:proofErr w:type="spellEnd"/>
      <w:r w:rsidRPr="00D5634C">
        <w:rPr>
          <w:u w:val="single"/>
        </w:rPr>
        <w:t xml:space="preserve"> (if statement)</w:t>
      </w:r>
    </w:p>
    <w:p w14:paraId="1A430CE1" w14:textId="3F83E2F0" w:rsidR="00897CF6" w:rsidRDefault="00897CF6" w:rsidP="00897CF6">
      <w:pPr>
        <w:pStyle w:val="ListParagraph"/>
        <w:numPr>
          <w:ilvl w:val="0"/>
          <w:numId w:val="1"/>
        </w:numPr>
        <w:rPr>
          <w:b/>
          <w:bCs/>
        </w:rPr>
      </w:pPr>
      <w:r w:rsidRPr="00897CF6">
        <w:rPr>
          <w:b/>
          <w:bCs/>
        </w:rPr>
        <w:t>Increment</w:t>
      </w:r>
    </w:p>
    <w:p w14:paraId="41A5F298" w14:textId="17BA339E" w:rsidR="00281BF9" w:rsidRPr="00441B7E" w:rsidRDefault="00281BF9" w:rsidP="00281BF9">
      <w:pPr>
        <w:pStyle w:val="ListParagraph"/>
        <w:numPr>
          <w:ilvl w:val="1"/>
          <w:numId w:val="1"/>
        </w:numPr>
        <w:rPr>
          <w:b/>
          <w:bCs/>
        </w:rPr>
      </w:pPr>
      <w:proofErr w:type="spellStart"/>
      <w:r>
        <w:t>button_increments_variable</w:t>
      </w:r>
      <w:proofErr w:type="spellEnd"/>
      <w:r>
        <w:t xml:space="preserve"> (and turns on LED)</w:t>
      </w:r>
      <w:r w:rsidR="00441B7E">
        <w:t xml:space="preserve"> *complex</w:t>
      </w:r>
    </w:p>
    <w:p w14:paraId="3CD5B3A1" w14:textId="39F7B9EF" w:rsidR="00441B7E" w:rsidRPr="00DD6861" w:rsidRDefault="00441B7E" w:rsidP="00281BF9">
      <w:pPr>
        <w:pStyle w:val="ListParagraph"/>
        <w:numPr>
          <w:ilvl w:val="1"/>
          <w:numId w:val="1"/>
        </w:numPr>
        <w:rPr>
          <w:b/>
          <w:bCs/>
        </w:rPr>
      </w:pPr>
      <w:proofErr w:type="spellStart"/>
      <w:r>
        <w:t>button_increments_flashes_led</w:t>
      </w:r>
      <w:proofErr w:type="spellEnd"/>
    </w:p>
    <w:p w14:paraId="6FA4D4A5" w14:textId="2794D559" w:rsidR="00DD6861" w:rsidRPr="00897CF6" w:rsidRDefault="00DD6861" w:rsidP="00281BF9">
      <w:pPr>
        <w:pStyle w:val="ListParagraph"/>
        <w:numPr>
          <w:ilvl w:val="1"/>
          <w:numId w:val="1"/>
        </w:numPr>
        <w:rPr>
          <w:b/>
          <w:bCs/>
        </w:rPr>
      </w:pPr>
      <w:r>
        <w:t>#button increments number of flashes (not to be confused with the above)</w:t>
      </w:r>
    </w:p>
    <w:p w14:paraId="1951CFE9" w14:textId="77777777" w:rsidR="00897CF6" w:rsidRPr="00897CF6" w:rsidRDefault="00897CF6" w:rsidP="00897CF6">
      <w:pPr>
        <w:pStyle w:val="ListParagraph"/>
        <w:numPr>
          <w:ilvl w:val="0"/>
          <w:numId w:val="1"/>
        </w:numPr>
        <w:rPr>
          <w:b/>
          <w:bCs/>
        </w:rPr>
      </w:pPr>
      <w:r w:rsidRPr="00897CF6">
        <w:rPr>
          <w:b/>
          <w:bCs/>
        </w:rPr>
        <w:t>Operators</w:t>
      </w:r>
    </w:p>
    <w:p w14:paraId="72A1CBA6" w14:textId="2F163DF7" w:rsidR="00897CF6" w:rsidRDefault="00897CF6" w:rsidP="00897CF6">
      <w:pPr>
        <w:pStyle w:val="ListParagraph"/>
        <w:numPr>
          <w:ilvl w:val="1"/>
          <w:numId w:val="1"/>
        </w:numPr>
      </w:pPr>
      <w:r>
        <w:t>Conditional</w:t>
      </w:r>
    </w:p>
    <w:p w14:paraId="440E8D60" w14:textId="1CC24DFA" w:rsidR="00897CF6" w:rsidRDefault="00897CF6" w:rsidP="00897CF6">
      <w:pPr>
        <w:pStyle w:val="ListParagraph"/>
        <w:numPr>
          <w:ilvl w:val="1"/>
          <w:numId w:val="1"/>
        </w:numPr>
      </w:pPr>
      <w:r>
        <w:t>Math</w:t>
      </w:r>
    </w:p>
    <w:p w14:paraId="775C81F5" w14:textId="53D4653F" w:rsidR="00897CF6" w:rsidRDefault="000338C8" w:rsidP="00897CF6">
      <w:pPr>
        <w:pStyle w:val="ListParagraph"/>
        <w:numPr>
          <w:ilvl w:val="0"/>
          <w:numId w:val="1"/>
        </w:numPr>
      </w:pPr>
      <w:r w:rsidRPr="000338C8">
        <w:rPr>
          <w:b/>
          <w:bCs/>
        </w:rPr>
        <w:t>Loops</w:t>
      </w:r>
      <w:r>
        <w:rPr>
          <w:b/>
          <w:bCs/>
        </w:rPr>
        <w:t xml:space="preserve"> </w:t>
      </w:r>
      <w:r w:rsidRPr="000338C8">
        <w:t>(covered in the basic LED flash)</w:t>
      </w:r>
    </w:p>
    <w:p w14:paraId="163CF463" w14:textId="69039D61" w:rsidR="00036C81" w:rsidRPr="00036C81" w:rsidRDefault="00036C81" w:rsidP="00897CF6">
      <w:pPr>
        <w:pStyle w:val="ListParagraph"/>
        <w:numPr>
          <w:ilvl w:val="0"/>
          <w:numId w:val="1"/>
        </w:numPr>
      </w:pPr>
      <w:r>
        <w:rPr>
          <w:b/>
          <w:bCs/>
        </w:rPr>
        <w:t>Analog</w:t>
      </w:r>
    </w:p>
    <w:p w14:paraId="14E4BE77" w14:textId="346723FC" w:rsidR="00036C81" w:rsidRDefault="004A431C" w:rsidP="00036C81">
      <w:pPr>
        <w:pStyle w:val="ListParagraph"/>
        <w:numPr>
          <w:ilvl w:val="1"/>
          <w:numId w:val="1"/>
        </w:numPr>
      </w:pPr>
      <w:proofErr w:type="spellStart"/>
      <w:r w:rsidRPr="004A431C">
        <w:t>pot_serial_display_digital</w:t>
      </w:r>
      <w:proofErr w:type="spellEnd"/>
      <w:r>
        <w:t xml:space="preserve">, </w:t>
      </w:r>
      <w:proofErr w:type="spellStart"/>
      <w:r w:rsidRPr="004A431C">
        <w:t>pot_serial_display_analog</w:t>
      </w:r>
      <w:proofErr w:type="spellEnd"/>
    </w:p>
    <w:p w14:paraId="32F28EBD" w14:textId="77777777" w:rsidR="00897CF6" w:rsidRDefault="00897CF6" w:rsidP="00897CF6"/>
    <w:p w14:paraId="1E5AB085" w14:textId="77777777" w:rsidR="00897CF6" w:rsidRPr="00897CF6" w:rsidRDefault="00897CF6" w:rsidP="00897CF6">
      <w:pPr>
        <w:rPr>
          <w:b/>
          <w:bCs/>
        </w:rPr>
      </w:pPr>
    </w:p>
    <w:p w14:paraId="18329936" w14:textId="77777777" w:rsidR="00897CF6" w:rsidRPr="00897CF6" w:rsidRDefault="00897CF6" w:rsidP="00897CF6">
      <w:pPr>
        <w:rPr>
          <w:b/>
          <w:bCs/>
        </w:rPr>
      </w:pPr>
      <w:r w:rsidRPr="00897CF6">
        <w:rPr>
          <w:b/>
          <w:bCs/>
        </w:rPr>
        <w:t>Things to still put together:</w:t>
      </w:r>
    </w:p>
    <w:p w14:paraId="682C7D9D" w14:textId="77777777" w:rsidR="00897CF6" w:rsidRPr="00897CF6" w:rsidRDefault="00897CF6" w:rsidP="00897CF6">
      <w:pPr>
        <w:pStyle w:val="ListParagraph"/>
        <w:numPr>
          <w:ilvl w:val="0"/>
          <w:numId w:val="1"/>
        </w:numPr>
        <w:rPr>
          <w:b/>
          <w:bCs/>
        </w:rPr>
      </w:pPr>
      <w:r w:rsidRPr="00897CF6">
        <w:rPr>
          <w:b/>
          <w:bCs/>
        </w:rPr>
        <w:t>Installation of Arduino software(?)</w:t>
      </w:r>
    </w:p>
    <w:p w14:paraId="0DDBD771" w14:textId="77777777" w:rsidR="00897CF6" w:rsidRPr="00897CF6" w:rsidRDefault="00897CF6" w:rsidP="00897CF6">
      <w:pPr>
        <w:pStyle w:val="ListParagraph"/>
        <w:numPr>
          <w:ilvl w:val="0"/>
          <w:numId w:val="1"/>
        </w:numPr>
        <w:rPr>
          <w:b/>
          <w:bCs/>
        </w:rPr>
      </w:pPr>
      <w:r w:rsidRPr="00897CF6">
        <w:rPr>
          <w:b/>
          <w:bCs/>
        </w:rPr>
        <w:t>Troubleshooting of A.S. (port selection, perhaps different verification errors)</w:t>
      </w:r>
    </w:p>
    <w:p w14:paraId="45E4B0A4" w14:textId="189A0F2E" w:rsidR="00897CF6" w:rsidRDefault="004A431C" w:rsidP="00897CF6">
      <w:pPr>
        <w:pStyle w:val="ListParagraph"/>
        <w:numPr>
          <w:ilvl w:val="0"/>
          <w:numId w:val="1"/>
        </w:numPr>
      </w:pPr>
      <w:r>
        <w:t>Explanation of Arduino and components for the understanding of the facilitator</w:t>
      </w:r>
    </w:p>
    <w:p w14:paraId="69451FF1" w14:textId="6A006789" w:rsidR="004A431C" w:rsidRDefault="004A431C" w:rsidP="00897CF6">
      <w:pPr>
        <w:pStyle w:val="ListParagraph"/>
        <w:numPr>
          <w:ilvl w:val="0"/>
          <w:numId w:val="1"/>
        </w:numPr>
      </w:pPr>
      <w:r>
        <w:t>Same, but for coding. Perhaps send them the how-to-</w:t>
      </w:r>
      <w:proofErr w:type="spellStart"/>
      <w:r>
        <w:t>arduino</w:t>
      </w:r>
      <w:proofErr w:type="spellEnd"/>
      <w:r>
        <w:t>?</w:t>
      </w:r>
    </w:p>
    <w:p w14:paraId="7E2DB39E" w14:textId="254183A8" w:rsidR="004A431C" w:rsidRDefault="004A431C" w:rsidP="004A431C">
      <w:pPr>
        <w:pStyle w:val="ListParagraph"/>
      </w:pPr>
    </w:p>
    <w:p w14:paraId="5D64890A" w14:textId="74EA29A2" w:rsidR="007F3E08" w:rsidRDefault="007F3E08" w:rsidP="004A431C">
      <w:pPr>
        <w:pStyle w:val="ListParagraph"/>
      </w:pPr>
    </w:p>
    <w:p w14:paraId="564C265C" w14:textId="426870A9" w:rsidR="007F3E08" w:rsidRDefault="007F3E08" w:rsidP="004A431C">
      <w:pPr>
        <w:pStyle w:val="ListParagraph"/>
      </w:pPr>
    </w:p>
    <w:p w14:paraId="68DCC459" w14:textId="2C5B0881" w:rsidR="00897CF6" w:rsidRPr="00897CF6" w:rsidRDefault="00034691" w:rsidP="00897CF6">
      <w:pPr>
        <w:tabs>
          <w:tab w:val="left" w:pos="2351"/>
        </w:tabs>
      </w:pPr>
      <w:r>
        <w:t xml:space="preserve"> </w:t>
      </w:r>
    </w:p>
    <w:sectPr w:rsidR="00897CF6" w:rsidRPr="00897CF6" w:rsidSect="00A736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D72652"/>
    <w:multiLevelType w:val="hybridMultilevel"/>
    <w:tmpl w:val="9E383D9C"/>
    <w:lvl w:ilvl="0" w:tplc="23BA07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xNDQwMjU3NDY2NzVS0lEKTi0uzszPAykwrAUAX5+pdiwAAAA="/>
  </w:docVars>
  <w:rsids>
    <w:rsidRoot w:val="00BD05FC"/>
    <w:rsid w:val="000338C8"/>
    <w:rsid w:val="00034691"/>
    <w:rsid w:val="00036C81"/>
    <w:rsid w:val="001E13D4"/>
    <w:rsid w:val="001E566F"/>
    <w:rsid w:val="00274341"/>
    <w:rsid w:val="00281BF9"/>
    <w:rsid w:val="002907DB"/>
    <w:rsid w:val="00441B7E"/>
    <w:rsid w:val="004A431C"/>
    <w:rsid w:val="005C1482"/>
    <w:rsid w:val="006727AB"/>
    <w:rsid w:val="00764EC6"/>
    <w:rsid w:val="007F3E08"/>
    <w:rsid w:val="00897CF6"/>
    <w:rsid w:val="0093766E"/>
    <w:rsid w:val="00A231B2"/>
    <w:rsid w:val="00A736A2"/>
    <w:rsid w:val="00AA0523"/>
    <w:rsid w:val="00BD05FC"/>
    <w:rsid w:val="00D5634C"/>
    <w:rsid w:val="00D63FC8"/>
    <w:rsid w:val="00DD6861"/>
    <w:rsid w:val="00F06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B94AEE1"/>
  <w15:chartTrackingRefBased/>
  <w15:docId w15:val="{24DDB015-92EC-7648-9CD3-47D673AEB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7C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B175BCBF6034DBDEA7A2A279D012A" ma:contentTypeVersion="4" ma:contentTypeDescription="Create a new document." ma:contentTypeScope="" ma:versionID="b669d3261810d24bd053fa938fb68d63">
  <xsd:schema xmlns:xsd="http://www.w3.org/2001/XMLSchema" xmlns:xs="http://www.w3.org/2001/XMLSchema" xmlns:p="http://schemas.microsoft.com/office/2006/metadata/properties" xmlns:ns2="6406d1fd-9059-4b7e-a542-d6231d76bbc2" targetNamespace="http://schemas.microsoft.com/office/2006/metadata/properties" ma:root="true" ma:fieldsID="24912854eb2fdc85ed8ac086179e94fb" ns2:_="">
    <xsd:import namespace="6406d1fd-9059-4b7e-a542-d6231d76bb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06d1fd-9059-4b7e-a542-d6231d76bb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49A5B0-4646-4E03-B8C7-1E7CD3F493D6}"/>
</file>

<file path=customXml/itemProps2.xml><?xml version="1.0" encoding="utf-8"?>
<ds:datastoreItem xmlns:ds="http://schemas.openxmlformats.org/officeDocument/2006/customXml" ds:itemID="{E9FCADF8-20C6-454A-B502-FB141A31E108}"/>
</file>

<file path=customXml/itemProps3.xml><?xml version="1.0" encoding="utf-8"?>
<ds:datastoreItem xmlns:ds="http://schemas.openxmlformats.org/officeDocument/2006/customXml" ds:itemID="{7E9EF5D9-3913-44B8-BA9F-1B0DB5412CF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40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al Percimoney</dc:creator>
  <cp:keywords/>
  <dc:description/>
  <cp:lastModifiedBy>Kendal Percimoney</cp:lastModifiedBy>
  <cp:revision>14</cp:revision>
  <dcterms:created xsi:type="dcterms:W3CDTF">2019-05-17T06:48:00Z</dcterms:created>
  <dcterms:modified xsi:type="dcterms:W3CDTF">2020-11-14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B175BCBF6034DBDEA7A2A279D012A</vt:lpwstr>
  </property>
</Properties>
</file>